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for esophageal cancer is administered into a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is needed at home to keep the catheter and it’s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0T12:18:21Z</dcterms:created>
  <dcterms:modified xsi:type="dcterms:W3CDTF">2024-12-10T12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